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ุณครู และสวัสดีนักเรียนปลายทางที่น่ารักทุกคนนะครับ วันนี้พบกับรายวิชาภาษาไทย ชั้นประถมศึกษาปีที่ 5 นักเรียนครับ ครูโอ ครูชื่อครูโอ ครูชลภักดิ์ คงกำเนิด วันนี้ไม่ได้มาคนเดียว มีคุณครูอีกท่าน 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 นักเรียนชั้นประถมศึกษาปีที่ 5 นี้ จะได้พบกับครูโอ แล้วก็คุณครูบอม ในการสอนวิชาภาษาไทย นักเรียนครับ เจอกันครั้งแรก 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</w:t>
      </w:r>
    </w:p>
    <w:p>
      <w:pPr>
        <w:pStyle w:val="BodyText"/>
      </w:pPr>
      <w:r>
        <w:t xml:space="preserve">(คุณครูชลภักดิ์) นักเรียนที่น่ารัก วันนี้เราเรียนเกี่ยวกับเรื่องอะไรครับนักเรียน 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 แล้วก็ดูตัวอย่างการอ่านออกเสียงบทร้อยแก้ว ถ้าพูดการอ่านนี่ เราก็จะรู้จากการอ่านบทร้อยแก้ว หรือการอ่านบทร้อยกรอง 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 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 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คุณครูชลภักดิ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ำมาตีแผ่เป็นแผ่นบาง ขนาดความหนาขึ้นอยู่กับการนำไปใช้งาน อาจะตัดเป็นชิ้นเล็ก ๆ แล้วพัน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 การอ่านออกเสียงบทร้อยแก้ว ของนักเรียนคนที่ 1 ผ่านไปแล้ว 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 ต่อไปคนที่ 2 นะครับ</w:t>
      </w:r>
    </w:p>
    <w:p>
      <w:pPr>
        <w:pStyle w:val="BodyText"/>
      </w:pPr>
      <w:r>
        <w:t xml:space="preserve">(นักเรียนคนที่ 2) ทองใบ เป็นทองคำที่นำมาตีแผ่เป็นแผ่นบาง ขนาดความหนาขึ้นอยู่กับการนำไปใช้งาน อาจตัดเป็นชิ้นเล็ก ๆ แล้วพับ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 มีการอ่านติดขัดเล็กน้อยนะคะ นอกจากนี้ การอ่านออกเสียงบทร้อยแก้วของนักเรียนคนที่ 2 ออกเสียงอักขระชัด มีการอ่านออกเสียง ร. เรือ, ล. ลิง ชัด 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 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 นักเรียนครับ การอ่านออกเสียงบทร้อยแก้วได้มีความสำคัญมาก เพราะว่าเป็น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 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 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ง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 หลังตรงนะครับ พร้อมที่จะเรียนด้วยกันหรือยังเอ่ย ต่อมานะครับ นักเรียนครับ นักเรียนลองดูคำถามของครูสิ แล้วลองอ่านในใจ 1 ครั้ง ถ้านักเรียนจะอ่านออกเสียงได้ดีนี่ นักเรียนจะปฏิบัติอย่างไร นักเรียนจะมีวิธีการอย่างไร ให้อ่านออกเสียงบทร้อยแก้วได้ดี ครูบอมครับ สำหรับครูบอมแล้ว ครูบอมคิดว่าหลักการอ่านออกเสียงบทร้อยแก้วได้ดี ถ้าเราต้องการที่จะให้เราอ่านออกเสียงได้ถูกต้อง ชัดเจนนี่ 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 ไม่ว่าจะเป็นเรื่องของอักขระวิธี คำควบกล้ำต่าง ๆ ร. เรือ, ล. ลิง</w:t>
      </w:r>
    </w:p>
    <w:p>
      <w:pPr>
        <w:pStyle w:val="BodyText"/>
      </w:pPr>
      <w:r>
        <w:t xml:space="preserve">(คุณครูชลภักดิ์) แล้วนักเรียนปลายทางของครูโอนี่ คิดเหมือนกับครูบอมหรือเปล่าครับ ที่ว่าทำอย่างไร 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ก็ ล. ลิง เรามาดูหลักการของครูนะครับ ข้อแรก อ่านออกเสียงให้ถูกต้อง ชัดเจน ตามอักขระ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 ต่อมา ข้อที่ 2 ต้องฝึกอ่านอย่างสม่ำเสมอ นี่ ตรงกับที่คุณครูบอมบอกเลยนะครับนักเรียน นักเรียนต้องฝึกฝนอ่านบทร้อยแก้วอย่างสม่ำเสมอ 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 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 เราก็จะสามารถอ่านออกเสียงบทร้อยแก้วได้ถูกต้อง ชัดเจน และแม่นยำมากขึ้นนักเรียนครับ นักเรียนพร้อมหรือยัง 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 คือ ข้อเขียนที่นำคำและสำนวนนะคะ มาเรียบเรียงเป็นข้อความ หรือว่าเป็นเรื่องราวที่สละสลวยนะคะ ต่าง ๆ ที่ว่าจะเป็นการบรรยาย การพรรณนา 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 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 ตามวรรณกรรมต่าง ๆ ตามหนังสือต่าง ๆ และตามสื่อต่าง ๆ มากมายเลยนะครับนักเรียน 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 ถ้าใครนั่งใกล้กันก็จับคู่กันเป็นคู่คิด ให้แสดงความคิดเห็นร่วมกันนะครับ ว่า เอ๊ะ ในชีวิตประจำวันเรานั้น เราพบบทร้อยแก้วในอะไรบ้าง อย่างครูโอนี่ ก็จะพบใน Facebook ถ้าเป็น Facebook, LINE 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ัวอย่างแรกนะครับ ครูบอมครับ 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 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 นักเรียนที่มีบทร้อยแก้ว ก็พวกนิทานเรื่องเล่าต่าง ๆ หนังสือนิทานนะครับ 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 หนังสือนิทานนะคะ ก็จะเป็นเรื่องราว เรื่องเล่าต่าง ๆ นะคะ ให้ความสนุกสนาน เพลิดเพลิน เป็นบทร้อยแก้ว เพราะว่าทำให้นักเรียนนะคะ สามารถอ่านได้ง่าย 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 LINE ใน Facebook นะครับ ก็จะเป็นการสนทนาแบบทร้อยแก้วใช่ไหมครับ นักเรียนครับ ครูก็เชื่อว่านักเรียนเคยสนทนาใน LINE ใน Facebook นะครับ เรื่องสั้น นวนิยาย นักเรียนรู้จักเรื่องสั้น นวนิยายไหม ก็จะมี เรื่อง 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 นักเรียนจะรู้จักหนังสือ 2 เล่มนี้ดี เรื่อง วรรณคดี เป็นหนังสือระดับชั้นประถมศึกษาปีที่ 5 ค่ะ พาที 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 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 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 นี่ ครูโอ โฆษณาประกาศ ส่วนมากเราไปห้าสรรพสินค้าใช่ไหมคะ เขาอาจจะแจก อาจจะเป็นโปรโมชัน ต่าง ๆ นะคะ ให้นักเรียนดูได้นะคะ สามารถอ่านได้นะคะ เป็นร้อยแก้ว เช่นกันค่ะ</w:t>
      </w:r>
    </w:p>
    <w:p>
      <w:pPr>
        <w:pStyle w:val="BodyText"/>
      </w:pPr>
      <w:r>
        <w:t xml:space="preserve">(คุณครูชลภักดิ์) 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 ซึ่งในโลกปัจจุบันนี้ 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 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 เช่นเดียวกัน 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าใจนะคะ จะทำให้เรานี่สามารถดูคำนะคะ ว่าคำในเรื่องนั้นเป็นคำศัพท์ยากหรือไม่ 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 ข้อที่ 2 นะครับ อ่านเสียงดังชัดเจนพอประมาณ การอ่านเสียงดังชัดเจนพอประมาณ หมายความว่า ในขนาดห้องที่พอเหมาะ นักเรียนควรเปล่งเสียงการอ่านให้พอดี ไม่ดังจนเกินไป แล้วก็ไม่เบาจนเกินไปนะครับนักเรียน เพราะถ้าเกิดว่านักเรียนอ่านออกเสียงบทร้อยแก้วดังจนเกินไป 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 ข้อที่ 3 อ่านให้ถูกต้องตามอักขรวิธี อักขระวิธีคืออะไร อ่านออกเสียงคำควบกล้ำ คำที่มี ร. เรือ, ล. ลิง อ่านออกเสียง ถ้าเป็น ร. เรือ ต้องกระดกลิ้นนะครับ นักเรียนอ่านออกเสียงให้ถูกต้องด้วยนะครับ ต่อมา 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 ถ้าเราออกเสียงผิดนี่ 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 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 ข้อที่ 5 นะครับนักเรียน ต้องอ่านเน้นน้ำเสียง เน้นเสียงแล้วก็ถ้อยคำ ให้เป็นไปตามเนื้อเรื่อง 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 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 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 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 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 การยืนอ่านหนังสือใช่ไหมครับ นักเรียนปลายทางนะครับ 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 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ะ โดยที่มือซ้ายนะคะ มือนี้มือข้างซ้ายจับอยู่บนปกหนังสือด้านซ้ายอย่างนี้นะคะ 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 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 แล้วทำเช่นเดิมนะคะ สอดเข้าไปใต้หน้าถัดไปแบบนี้นะคะ 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 และถูกต้อง ให้กับนักเรียนปลายทางนะครับ นักเรียนปลายทางครับ นักเรียนลองกลับไปฝึกที่บ้าน 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 อย่างที่คุณครูได้บอก ตามจุดประสงค์การเรียนรู้ ว่ามารยาทในการอ่านนี้ก็มีความสำคัญเช่นเดียวกัน ในการอ่านออกเสียงบทร้อยแก้ว เพราะว่าจะเพิ่มเสน่ห์ในการอ่านเพิ่มมากยิ่งขึ้น เรามาดูข้อที่ 1 กันเลยนะครับ นักเรียนปลายทางครับ มารยาทในการอ่านที่ดีนั้น 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 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 และก็สามารถนำไปใช้ประโยชน์ได้มากยิ่งขึ้นด้วย ต่อมา ข้อที่ 2 เราจะต้องมีท่าทางอย่างไรครับนักเรียน 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นะครับ ข้อที่ 3 ไม่อ่านกระแทกเสียงไม่อ่านกระแทกเสียงด้วยการอ่านดัง ๆ เสียงนี่ 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 ข้อที่ 4 นะครับ นักเรียนต้องมีบุคลิกภาพที่ดีในการอ่านนะครับ เพราะว่าจะช่วยเพิ่มความน่าสนใจ ดึงดูดความสนใจ ให้กับผู้ฟังมากขึ้น พื้นฐานและเบื้องต้น เกี่ยวกับมารยาทการอ่านใช่ไหมครับครูบอม นักเรียนก็พึงจำไว้นะครับ เวลาที่นักเรียนอ่าน ไม่ว่าจะเป็นการอ่านประเภทต่าง ๆ การอ่านอะไรก็แล้วแต่ นักเรียนควรจะมีมารยาทในการอ่านนะครับ ต่อมานะครับ วันนี้เราจะมาฝึกการอ่านออกเสียงบทร้อยแก้วนะครับ ซึ่งในวันนี้นักเรียนได้นำบท เรื่อง น้ำ นะครับครูบอม บท เรื่อง น้ำ มาให้นักเรียนได้ฝึกอ่านกัน ก่อนที่เราจะไปฝึกกิจกรรมจริง ๆ นั้น 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 เราไม่ควรจะอ่านพรืดเดียวยาวไปเลย หรือเป็นประโยคต่อกันไปเลยนะครับ ควรอ่านวรรคตอน คล้าย ๆ กับว่าเว้นหายใจนะครับนักเรียน เรามาดูกันก่อนนะครับ ตอน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 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 เว้นวรรค</w:t>
      </w:r>
    </w:p>
    <w:p>
      <w:pPr>
        <w:pStyle w:val="BodyText"/>
      </w:pPr>
      <w:r>
        <w:t xml:space="preserve">(คุณครูชลภัคดิ์) เมื่อพูดถึงนำ เว้นวรรคนะครับ ทุกคนจะคิดว่าน้ำเป็นเพียงของเหลว เว้นวรรคนะครับ 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 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 นี่ 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 สำหรับนะครับ ดำรง ตรงคำว่า</w:t>
      </w:r>
      <w:r>
        <w:t xml:space="preserve"> </w:t>
      </w:r>
      <w:r>
        <w:t xml:space="preserve">“</w:t>
      </w:r>
      <w:r>
        <w:t xml:space="preserve">รง</w:t>
      </w:r>
      <w:r>
        <w:t xml:space="preserve">”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 ต่อไปนะคะ ครูบอมก็จะอ่านให้นักเรียนฟัง 1 รอบนะคะ น้ำ คือ สิ่งจำเป็นสำหรับการดำรงชีวิตของทุกคน เมื่อพูดถึงน้ำ ทุกคนจะคิดว่าน้ำเป็นเพียงของเหลว แต่ความจริงแล้ว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 หรือคู่ 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วเกินไป ก็อาจจะทำให้เราเหนื่อย เราแบ่งวรรคตอนเราสั้นเกินไป มันสั้น มันเป็นเหมือนการอ่านแบบที่สั้นจนเกินไป อาจจะไม่มีความไหลลื่นนะครับ 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 เป็นบทอ่านเรื่องกล้วยไม้ให้นักเรียนฝึกอ่านออกเสียง เรื่อง กล้วยไม้ โดยที่นักเรียนน่ะ จะต้องแบ่งวรรคตอนให้ถูกต้อง เว้นจังหวะวรรคตอนให้ถูกต้อง มีมารยาทในการอ่าน ออกเสียงคำที่มีตัว ร. เรือ, ล. ลิง นะครับ ถ้าพร้อมแล้วนะครับ เรามาดูบทอ่านกันเลยนะครับ 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 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 บทบาทคุณครูปลายทางนะครับ คุณครูปลายทาง 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 นี่คือตัวอย่างใบงานที่ 1 นะครับนักเรียน ทำเป็นแผนผังความคิดสรุป ข้อแรกนะครับ อธิบายเกี่ยวกับบทร้อยแก้ว นักเรียนก็สามารถทำเป็นแผนผังความคิด ซึ่งนักเรียนสามารถทำแผนภาพความคิดได้หลากหลายนะครับ ตามความสนใจ ตามความถนัดของนักเรียนนะครับ ต่อมานะครับ นี่คือใดความรู้นะครับใบความรู้นะครับ ใบความรู้ที่ 1 เรื่อง การอ่านออกเสียงบทร้อยแก้ว นักเรียนสามารถศึกษาประกอบการทำใบงานที่ 1 ได้นะครับ กิจกรรมในวันนี้นะครับ คือ การอ่านออกเสียง เรื่อง กล้วยไม้ 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 นักเรียนปลายทางพร้อมหรือยังครับ ถ้าพร้อมแล้วหยิบบทอ่านขึ้นมา เตรียมปากกาสีอะไรก็ได้ 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 คือ ขีดเส้นนะครับ กล้วยไม้นะครับ วรรค 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 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 เกาะอยู่บนตนไม้ 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 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 ไม่อ่านติดกันจนเกินไป และไม่อ่านห่างกันจนเกินไปนะครับ โดยในวันนี้ครูบอมจะเป็นผู้สาธิตใช่ไหมครับ 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 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 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 กล้วยไม้มีดอกไม้ชนิดหนึ่ง ซึ่งเป็นที่รู้จักกันทั่วไป คือ กล้วยไม้ มีดอกที่สวยงามหลากสี เช่น สีแดงสีชมพู สีขาว 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 เรื่อง กล้วยไม้ โดยคุณครูบอมนะครับ ได้สาธิตการอ่าน นักเรียนจะสังเกตว่าครูบอมนี่ มีการแบ่งวรรคตอนตามที่แบ่งไว้ 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 อ่านเสียงดังจนเกินไป อันนี้ก็เป็นมารยาทในการอ่านด้วย แล้วก็ครูบอมก็จะมีการเว้นวรรคตอนนะครับ ในช่วงท้าย ๆ นี่ ก็ถูกต้องด้วยนะครับนักเรียน 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 Ր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นาโน</dc:title>
  <dc:creator/>
  <cp:keywords/>
  <dcterms:created xsi:type="dcterms:W3CDTF">2021-11-11T03:20:46Z</dcterms:created>
  <dcterms:modified xsi:type="dcterms:W3CDTF">2021-11-11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